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-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tificadores</w:t>
      </w:r>
      <w:r>
        <w:t xml:space="preserve"> </w:t>
      </w:r>
      <w:r>
        <w:t xml:space="preserve">de</w:t>
      </w:r>
      <w:r>
        <w:t xml:space="preserve"> </w:t>
      </w:r>
      <w:r>
        <w:t xml:space="preserve">Meia</w:t>
      </w:r>
      <w:r>
        <w:t xml:space="preserve"> </w:t>
      </w:r>
      <w:r>
        <w:t xml:space="preserve">Onda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Familiarizar-se com as aplicações básicas dos diodos de junção. Especificamente implementar e obter resultados experimentais do retificador de meia onda com e sem capacitor de saída.</w:t>
      </w:r>
      <w:r>
        <w:br/>
      </w:r>
    </w:p>
    <w:bookmarkEnd w:id="20"/>
    <w:bookmarkStart w:id="23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bookmarkStart w:id="21" w:name="Xd1301d807a9fb8d29aab89fc7ee510a9171e35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tificador de meia onda sem capacitor na saída</w:t>
      </w:r>
    </w:p>
    <w:p>
      <w:pPr>
        <w:numPr>
          <w:ilvl w:val="0"/>
          <w:numId w:val="1001"/>
        </w:numPr>
        <w:pStyle w:val="Compact"/>
      </w:pPr>
      <w:r>
        <w:t xml:space="preserve">Tensões de entrada e saída comparar com as simulaçõ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álculo da tensão média na saíd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álculo da potência média de deverá dissipar a resistencia da saída nos casos:</w:t>
      </w:r>
      <w:r>
        <w:br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3"/>
        </w:numPr>
        <w:pStyle w:val="Compact"/>
      </w:pPr>
      <w:r>
        <w:t xml:space="preserve">Qual é a tensão de pico inversa (PIV) suportada pelo diodo 1N4148, indicada pelo fabricante?</w:t>
      </w:r>
      <w:r>
        <w:br/>
      </w:r>
    </w:p>
    <w:p>
      <w:r>
        <w:br w:type="page"/>
      </w:r>
    </w:p>
    <w:bookmarkEnd w:id="21"/>
    <w:bookmarkStart w:id="22" w:name="X6e3282aa8ef7c216fbe86f957cdf5808314c05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tificador de meia onda com capacitor na saída</w:t>
      </w:r>
    </w:p>
    <w:p>
      <w:pPr>
        <w:numPr>
          <w:ilvl w:val="0"/>
          <w:numId w:val="1004"/>
        </w:numPr>
        <w:pStyle w:val="Compact"/>
      </w:pPr>
      <w:r>
        <w:t xml:space="preserve">Pesquisar como aproximar e calcular o valor de tensão pico-a-pico da ondulação (</w:t>
      </w:r>
      <w:r>
        <w:rPr>
          <w:iCs/>
          <w:i/>
        </w:rPr>
        <w:t xml:space="preserve">Ripple</w:t>
      </w:r>
      <w:r>
        <w:t xml:space="preserve">), em função de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Tensão de pico de entrada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Resistencia de saída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apacitor de saída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Cálculo o valor númerico da ondulação de pico-a-pico, nos casos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t xml:space="preserve">. Comparar com os valores simulados no</w:t>
      </w:r>
      <w:r>
        <w:t xml:space="preserve"> </w:t>
      </w:r>
      <w:r>
        <w:rPr>
          <w:iCs/>
          <w:i/>
        </w:rPr>
        <w:t xml:space="preserve">LTSpice</w:t>
      </w:r>
      <w:r>
        <w:t xml:space="preserve">.</w:t>
      </w:r>
      <w:r>
        <w:br/>
      </w:r>
    </w:p>
    <w:p>
      <w:r>
        <w:br w:type="page"/>
      </w:r>
    </w:p>
    <w:bookmarkEnd w:id="22"/>
    <w:bookmarkEnd w:id="23"/>
    <w:bookmarkStart w:id="24" w:name="bibliograf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IBLIOGRAFI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-RELATÓRIO DE ELETRÔNICA 1</dc:title>
  <dc:creator>Franciellen Thurler Freire Allemão; Sergio Pedro Rodrigues Oliveira; Victor Hugo Queiroz</dc:creator>
  <cp:keywords/>
  <dcterms:created xsi:type="dcterms:W3CDTF">2023-10-24T13:18:09Z</dcterms:created>
  <dcterms:modified xsi:type="dcterms:W3CDTF">2023-10-24T1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4 outu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2 - Retificadores de Meia Onda</vt:lpwstr>
  </property>
</Properties>
</file>